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AC2A9" w14:textId="43227532" w:rsidR="00941D0F" w:rsidRDefault="00202955" w:rsidP="001C2192">
      <w:pPr>
        <w:rPr>
          <w:b/>
          <w:sz w:val="24"/>
          <w:szCs w:val="24"/>
          <w:rFonts w:ascii="Arial" w:hAnsi="Arial" w:cs="Arial" w:hint="eastAsia"/>
        </w:rPr>
      </w:pPr>
      <w:r>
        <w:rPr>
          <w:b/>
          <w:sz w:val="24"/>
          <w:rFonts w:ascii="Arial" w:hAnsi="Arial" w:hint="eastAsia"/>
        </w:rPr>
        <w:t xml:space="preserve">공작 기계 프로빙, 호주 소재 가공업체의 생산성 개선</w:t>
      </w:r>
    </w:p>
    <w:p w14:paraId="1BF6C872" w14:textId="77777777" w:rsidR="00202955" w:rsidRPr="001C2192" w:rsidRDefault="00202955" w:rsidP="001C2192">
      <w:pPr>
        <w:rPr>
          <w:rFonts w:ascii="Arial" w:hAnsi="Arial" w:cs="Arial"/>
        </w:rPr>
      </w:pPr>
    </w:p>
    <w:p w14:paraId="42D041D3" w14:textId="7C96A810" w:rsidR="00202955" w:rsidRPr="00202955" w:rsidRDefault="00202955" w:rsidP="001C219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호주 소재 가공업체인 Hammond Engineering에서 공작물 좌표 수동 셋업은 시간이 많이 걸리고 반복하기 어렵다는 것을 깨닫고 기계내 프로빙의 잠재력에 대해 조사해 보았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Renishaw의 OMP40-2 옵티컬 프로브를 채용한 이후 셋업 시간이 단축되고 생산성이 향상되는 성과를 올렸습니다.</w:t>
      </w:r>
    </w:p>
    <w:p w14:paraId="45F0F2F7" w14:textId="77777777" w:rsidR="00202955" w:rsidRDefault="00202955" w:rsidP="001C2192">
      <w:pPr>
        <w:rPr>
          <w:rFonts w:ascii="Arial" w:hAnsi="Arial" w:cs="Arial"/>
          <w:b/>
          <w:bCs/>
        </w:rPr>
      </w:pPr>
    </w:p>
    <w:p w14:paraId="09F6599B" w14:textId="6574899D" w:rsidR="001C2192" w:rsidRPr="001C2192" w:rsidRDefault="001C2192" w:rsidP="001C2192">
      <w:pPr>
        <w:rPr>
          <w:b/>
          <w:bCs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배경</w:t>
      </w:r>
    </w:p>
    <w:p w14:paraId="637042BF" w14:textId="77777777" w:rsidR="001C2192" w:rsidRPr="001C2192" w:rsidRDefault="001C2192" w:rsidP="001C2192">
      <w:pPr>
        <w:rPr>
          <w:rFonts w:ascii="Arial" w:hAnsi="Arial" w:cs="Arial"/>
        </w:rPr>
      </w:pPr>
    </w:p>
    <w:p w14:paraId="4E68F8A9" w14:textId="71DB3392" w:rsidR="005B4738" w:rsidRDefault="005B4738" w:rsidP="005B4738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Hammond Engineering은 베언즈데일에 본사를 둔 기계 공작소로,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시제품 제작에서 대규모 산업용 가공에 이르기까지 다양한 규모의 생산을 위한 CNC 밀링 및 터닝, CAD(Computer-Aided Design) 등의 서비스를 제공합니다.</w:t>
      </w:r>
      <w:r>
        <w:rPr>
          <w:rFonts w:ascii="Arial" w:hAnsi="Arial" w:hint="eastAsia"/>
        </w:rPr>
        <w:t xml:space="preserve"> </w:t>
      </w:r>
    </w:p>
    <w:p w14:paraId="0156592F" w14:textId="77777777" w:rsidR="005B4738" w:rsidRPr="005B4738" w:rsidRDefault="005B4738" w:rsidP="005B4738">
      <w:pPr>
        <w:rPr>
          <w:rFonts w:ascii="Arial" w:hAnsi="Arial" w:cs="Arial"/>
        </w:rPr>
      </w:pPr>
    </w:p>
    <w:p w14:paraId="2C1858DE" w14:textId="121C635D" w:rsidR="005B4738" w:rsidRDefault="005B4738" w:rsidP="005B4738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Hammond Engineering의 설립자인 Travis Hammond는 “IT를 추구함과 동시에 금속 가공에 대한 열정을 펼치기 위해 Hammond Engineering을 설립했다”라고 설명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“1급 기계공 견습생 과정을 마친 뒤 중고 CNC 선반을 발견하게 되었고, 이것이 출발점이 되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현재, 세 사람이 한 팀을 이루어 과거에 비해 첨단 기술 지향적인 엔지니어링 서비스를 제공하기 위해 노력하고 있습니다.”</w:t>
      </w:r>
    </w:p>
    <w:p w14:paraId="661C9709" w14:textId="77777777" w:rsidR="005B4738" w:rsidRPr="005B4738" w:rsidRDefault="005B4738" w:rsidP="005B4738">
      <w:pPr>
        <w:rPr>
          <w:rFonts w:ascii="Arial" w:hAnsi="Arial" w:cs="Arial"/>
        </w:rPr>
      </w:pPr>
    </w:p>
    <w:p w14:paraId="24FB8857" w14:textId="3D15FE96" w:rsidR="001C2192" w:rsidRPr="001C2192" w:rsidRDefault="005B4738" w:rsidP="005B4738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회사의 주요 고객사는 주로 식품 및 애프터마켓 자동차 부품 분야 업체들이며, 현지 업계 대상의 일반 제조 및 수리 서비스도 제공하고 있습니다.</w:t>
      </w:r>
    </w:p>
    <w:p w14:paraId="32DCF56B" w14:textId="77777777" w:rsidR="00941D0F" w:rsidRPr="001C2192" w:rsidRDefault="00941D0F" w:rsidP="001C2192">
      <w:pPr>
        <w:rPr>
          <w:rFonts w:ascii="Arial" w:hAnsi="Arial" w:cs="Arial"/>
          <w:b/>
        </w:rPr>
      </w:pPr>
    </w:p>
    <w:p w14:paraId="2BE88B6F" w14:textId="77777777" w:rsidR="001C2192" w:rsidRPr="001C2192" w:rsidRDefault="00941D0F" w:rsidP="001C2192">
      <w:pPr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과제</w:t>
      </w:r>
    </w:p>
    <w:p w14:paraId="39345F8D" w14:textId="17F622E6" w:rsidR="00EC6F89" w:rsidRPr="004F11A7" w:rsidRDefault="00EC6F89" w:rsidP="00EC6F89">
      <w:pPr>
        <w:rPr>
          <w:rFonts w:ascii="Arial" w:hAnsi="Arial" w:cs="Arial"/>
        </w:rPr>
      </w:pPr>
    </w:p>
    <w:p w14:paraId="168C9F5A" w14:textId="55A29EFA" w:rsidR="00EC6F89" w:rsidRDefault="005B4738" w:rsidP="00EC6F89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Hammond는 "일반적인 주문형 생산 작업을 수행할 때 하루에도 여러 번 기계 셋업을 바꿔야만 한다"고 말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“예를 들어, 바이스 정렬이나 공작물 셋업 등을 위해 교체하는 데 걸리는 시간은 기계 작동 중단 시간을 의미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우리와 같은 소규모 업체에서 시간 손실은 큰 비용 손실로 이어지기 때문에 생산성 향상, 가공 소요 시간 단축, 인적 오류 감소 등의 방법을 찾기 시작했습니다.”</w:t>
      </w:r>
    </w:p>
    <w:p w14:paraId="7F96A6EA" w14:textId="77777777" w:rsidR="00EC6F89" w:rsidRPr="00EC6F89" w:rsidRDefault="00EC6F89" w:rsidP="00EC6F89">
      <w:pPr>
        <w:rPr>
          <w:rFonts w:ascii="Arial" w:hAnsi="Arial" w:cs="Arial"/>
        </w:rPr>
      </w:pPr>
    </w:p>
    <w:p w14:paraId="3DB7F553" w14:textId="37418A79" w:rsidR="001C2192" w:rsidRDefault="00941D0F" w:rsidP="001C2192">
      <w:pPr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솔루션</w:t>
      </w:r>
    </w:p>
    <w:p w14:paraId="1728FE4C" w14:textId="77777777" w:rsidR="00834701" w:rsidRDefault="00834701" w:rsidP="00834701">
      <w:pPr>
        <w:rPr>
          <w:rFonts w:ascii="Arial" w:hAnsi="Arial" w:cs="Arial"/>
        </w:rPr>
      </w:pPr>
    </w:p>
    <w:p w14:paraId="7BC37BA2" w14:textId="43E70367" w:rsidR="005B4738" w:rsidRDefault="005B4738" w:rsidP="005B4738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“저희는 비용 절감이 절실한 아주 작은 업체이므로 중고 기계를 구입하는 경우가 많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최신 머시닝 센터를 구입하니 Renishaw 프로브가 부착되어 있었습니다. 그래서 정확성과 생산성을 향상시킬 수 있는지 확인하기 위해 공작물 셋업에 프로브를 사용해보기 시작했습니다.”</w:t>
      </w:r>
    </w:p>
    <w:p w14:paraId="107A5326" w14:textId="77777777" w:rsidR="005B4738" w:rsidRPr="005B4738" w:rsidRDefault="005B4738" w:rsidP="005B4738">
      <w:pPr>
        <w:rPr>
          <w:rFonts w:ascii="Arial" w:hAnsi="Arial" w:cs="Arial"/>
        </w:rPr>
      </w:pPr>
    </w:p>
    <w:p w14:paraId="24E5708F" w14:textId="3FD48C48" w:rsidR="00834701" w:rsidRDefault="005B4738" w:rsidP="005B4738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Hammond Engineering의 머시닝 센터에는 OMP40-2 프로브가 장착되어 있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옵티컬 전송 기능이 있는 이 초소형 3D 접촉식 트리거 프로브는 머시닝 센터에서 공작물 셋업 및 검사에 주로 사용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공작물 셋업 시간을 최대 90%까지 단축하며 불량률과 치구 비용을 줄여줍니다.</w:t>
      </w:r>
    </w:p>
    <w:p w14:paraId="581677D4" w14:textId="77777777" w:rsidR="005B4738" w:rsidRPr="001C2192" w:rsidRDefault="005B4738" w:rsidP="005B4738">
      <w:pPr>
        <w:rPr>
          <w:rFonts w:ascii="Arial" w:hAnsi="Arial" w:cs="Arial"/>
        </w:rPr>
      </w:pPr>
    </w:p>
    <w:p w14:paraId="582D95C5" w14:textId="103A4A5B" w:rsidR="004F11A7" w:rsidRDefault="00EC6F89" w:rsidP="00EC6F89">
      <w:pPr>
        <w:rPr>
          <w:b/>
          <w:bCs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결과</w:t>
      </w:r>
    </w:p>
    <w:p w14:paraId="27433889" w14:textId="77777777" w:rsidR="00EC6F89" w:rsidRPr="001C2192" w:rsidRDefault="00EC6F89" w:rsidP="00EC6F89">
      <w:pPr>
        <w:rPr>
          <w:rFonts w:ascii="Arial" w:hAnsi="Arial" w:cs="Arial"/>
          <w:lang w:val="en-US"/>
        </w:rPr>
      </w:pPr>
    </w:p>
    <w:p w14:paraId="18A276CA" w14:textId="2D8AD6D7" w:rsidR="00636485" w:rsidRDefault="00636485" w:rsidP="00636485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Hammond Engineering은 OMP40-2를 사용한 이후 셋업 시간을 단축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예를 들어, 기계를 사용하기 전에 바이스의 정렬을 마치는 데 보통 5분 정도 걸리는데 OMP40-2를 사용하면 채 1분도 걸리지 않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시간 감축 효과는 시간이 지날수록 점차 누적됩니다. 저희 팀이 이 프로브를 사용하여 하루에 바이스를 1개씩 정렬할 경우, 회사는 연간 17시간을 절감할 수 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프로브를 사용하면 사람이 개입하지 않고도 각도 계산이 가능하므로 사람의 실수가 생산에 영향을 미칠 가능성도 줄어듭니다.</w:t>
      </w:r>
      <w:r>
        <w:rPr>
          <w:sz w:val="20"/>
          <w:rFonts w:ascii="Arial" w:hAnsi="Arial" w:hint="eastAsia"/>
        </w:rPr>
        <w:t xml:space="preserve"> </w:t>
      </w:r>
    </w:p>
    <w:p w14:paraId="4260B6B2" w14:textId="77777777" w:rsidR="00636485" w:rsidRPr="00636485" w:rsidRDefault="00636485" w:rsidP="00636485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2BB3E014" w14:textId="134D9FAC" w:rsidR="00636485" w:rsidRDefault="00636485" w:rsidP="00636485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Hammond는 "프로브 사용이 저희 작업 환경에서 얼마나 중요한지 깨닫기까지 이렇게 오랜 시간이 걸렸다는 것이 믿기지 않으며,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이제 OMP40-2가 얼마나 사용하기 쉽고 정확한지 알게 되었기 때문에 내게 다른 제품을 추천하기가 쉽지 않을 것"이라고 강조합니다.</w:t>
      </w:r>
    </w:p>
    <w:p w14:paraId="23F352EB" w14:textId="77777777" w:rsidR="00636485" w:rsidRPr="00636485" w:rsidRDefault="00636485" w:rsidP="00636485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6B9792D3" w14:textId="77777777" w:rsidR="002F2A06" w:rsidRDefault="00636485" w:rsidP="002F2A06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향후 Hammond Engineering은 반복적 공작물을 대상으로 OMP40-2를 이용한 공정 내 측정으로 정확한 위치 및 정렬을 확인할 계획입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또한 공구 파손 검출 기능으로 공정의 안정성과 신뢰성도 개선할 계획입니다.</w:t>
      </w:r>
    </w:p>
    <w:p w14:paraId="65C5AC35" w14:textId="77777777" w:rsidR="002F2A06" w:rsidRDefault="002F2A06" w:rsidP="002F2A06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0B9071CA" w14:textId="7A10AF13" w:rsidR="00EC6F89" w:rsidRPr="00EC6F89" w:rsidRDefault="00EC6F89" w:rsidP="002F2A06">
      <w:pPr>
        <w:pStyle w:val="NoSpacing"/>
        <w:rPr>
          <w:b/>
          <w:bCs/>
          <w:rFonts w:ascii="Arial" w:hAnsi="Arial" w:cs="Arial" w:hint="eastAsia"/>
        </w:rPr>
      </w:pPr>
      <w:r>
        <w:rPr>
          <w:rFonts w:ascii="Arial" w:hAnsi="Arial" w:hint="eastAsia"/>
        </w:rPr>
        <w:t xml:space="preserve">자세한 내용은 다음 사이트를 참조하십시오: </w:t>
      </w:r>
      <w:r>
        <w:rPr>
          <w:b/>
          <w:rFonts w:ascii="Arial" w:hAnsi="Arial" w:hint="eastAsia"/>
        </w:rPr>
        <w:t xml:space="preserve">www.renishaw.co.kr/hammond</w:t>
      </w: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b/>
          <w:sz w:val="22"/>
          <w:szCs w:val="22"/>
          <w:rFonts w:ascii="Arial" w:hAnsi="Arial" w:cs="Arial" w:hint="eastAsia"/>
        </w:rPr>
      </w:pPr>
      <w:r>
        <w:rPr>
          <w:b/>
          <w:sz w:val="22"/>
          <w:rFonts w:ascii="Arial" w:hAnsi="Arial" w:hint="eastAsia"/>
        </w:rPr>
        <w:t xml:space="preserve">끝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headerReference w:type="first" r:id="rId11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A20FD" w14:textId="77777777" w:rsidR="00C75F96" w:rsidRDefault="00C75F96" w:rsidP="002E2F8C">
      <w:r>
        <w:separator/>
      </w:r>
    </w:p>
  </w:endnote>
  <w:endnote w:type="continuationSeparator" w:id="0">
    <w:p w14:paraId="000AF2F4" w14:textId="77777777" w:rsidR="00C75F96" w:rsidRDefault="00C75F96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7AA5E" w14:textId="77777777" w:rsidR="00C75F96" w:rsidRDefault="00C75F96" w:rsidP="002E2F8C">
      <w:r>
        <w:separator/>
      </w:r>
    </w:p>
  </w:footnote>
  <w:footnote w:type="continuationSeparator" w:id="0">
    <w:p w14:paraId="22F24F1B" w14:textId="77777777" w:rsidR="00C75F96" w:rsidRDefault="00C75F96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45E616CC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B7D18"/>
    <w:rsid w:val="000C6F60"/>
    <w:rsid w:val="00113C35"/>
    <w:rsid w:val="0012029C"/>
    <w:rsid w:val="00135DB0"/>
    <w:rsid w:val="001753BC"/>
    <w:rsid w:val="00180B30"/>
    <w:rsid w:val="001A7649"/>
    <w:rsid w:val="001B5924"/>
    <w:rsid w:val="001C2192"/>
    <w:rsid w:val="00202057"/>
    <w:rsid w:val="00202955"/>
    <w:rsid w:val="0021225A"/>
    <w:rsid w:val="00217E23"/>
    <w:rsid w:val="00227CE4"/>
    <w:rsid w:val="00245116"/>
    <w:rsid w:val="002469DB"/>
    <w:rsid w:val="00257833"/>
    <w:rsid w:val="002858D4"/>
    <w:rsid w:val="00291695"/>
    <w:rsid w:val="002A4C90"/>
    <w:rsid w:val="002E2F8C"/>
    <w:rsid w:val="002F2A06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1978"/>
    <w:rsid w:val="004C5163"/>
    <w:rsid w:val="004C68BF"/>
    <w:rsid w:val="004F11A7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B4738"/>
    <w:rsid w:val="005C3A1F"/>
    <w:rsid w:val="005D416B"/>
    <w:rsid w:val="005F46B8"/>
    <w:rsid w:val="00604CE4"/>
    <w:rsid w:val="00633356"/>
    <w:rsid w:val="00636485"/>
    <w:rsid w:val="00644635"/>
    <w:rsid w:val="0065468E"/>
    <w:rsid w:val="0066289D"/>
    <w:rsid w:val="00666780"/>
    <w:rsid w:val="006818AC"/>
    <w:rsid w:val="006873DF"/>
    <w:rsid w:val="00694EDE"/>
    <w:rsid w:val="0069553D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D6F24"/>
    <w:rsid w:val="007F3BB1"/>
    <w:rsid w:val="00803355"/>
    <w:rsid w:val="008149F1"/>
    <w:rsid w:val="0083470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34121"/>
    <w:rsid w:val="009415B6"/>
    <w:rsid w:val="00941D0F"/>
    <w:rsid w:val="0098680F"/>
    <w:rsid w:val="009B326C"/>
    <w:rsid w:val="009B63D3"/>
    <w:rsid w:val="009C1550"/>
    <w:rsid w:val="009C2F78"/>
    <w:rsid w:val="009F23F0"/>
    <w:rsid w:val="009F352A"/>
    <w:rsid w:val="00A05840"/>
    <w:rsid w:val="00A32C35"/>
    <w:rsid w:val="00A40B8B"/>
    <w:rsid w:val="00A60348"/>
    <w:rsid w:val="00A6754A"/>
    <w:rsid w:val="00AB10DA"/>
    <w:rsid w:val="00AE4B5D"/>
    <w:rsid w:val="00AE57F3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12C00"/>
    <w:rsid w:val="00C30CDF"/>
    <w:rsid w:val="00C34EC9"/>
    <w:rsid w:val="00C43C73"/>
    <w:rsid w:val="00C44CC2"/>
    <w:rsid w:val="00C47966"/>
    <w:rsid w:val="00C75F96"/>
    <w:rsid w:val="00CA494F"/>
    <w:rsid w:val="00CB0C2C"/>
    <w:rsid w:val="00CC2F07"/>
    <w:rsid w:val="00CD6AD4"/>
    <w:rsid w:val="00CF722A"/>
    <w:rsid w:val="00D03AD0"/>
    <w:rsid w:val="00D30FD8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50CD8"/>
    <w:rsid w:val="00E63517"/>
    <w:rsid w:val="00E73435"/>
    <w:rsid w:val="00E913EC"/>
    <w:rsid w:val="00EA2DA8"/>
    <w:rsid w:val="00EA334A"/>
    <w:rsid w:val="00EA3AF0"/>
    <w:rsid w:val="00EB40A4"/>
    <w:rsid w:val="00EC0CC5"/>
    <w:rsid w:val="00EC6F89"/>
    <w:rsid w:val="00EF3218"/>
    <w:rsid w:val="00F05286"/>
    <w:rsid w:val="00F30D7C"/>
    <w:rsid w:val="00F560D5"/>
    <w:rsid w:val="00F60098"/>
    <w:rsid w:val="00F65081"/>
    <w:rsid w:val="00F71F07"/>
    <w:rsid w:val="00F81452"/>
    <w:rsid w:val="00F92641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ko-KR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3" ma:contentTypeDescription="Create a new document." ma:contentTypeScope="" ma:versionID="8e40625af88cdf2e60a50f5edc2c96cf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56709b97466199a2a6139d05c7b9bd65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479BC5D-2762-474D-9C79-B8CA9375AF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E70F35F-C8E4-4298-A19C-14F4C2E1AB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26</Words>
  <Characters>282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3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2</cp:revision>
  <cp:lastPrinted>2014-11-03T12:56:00Z</cp:lastPrinted>
  <dcterms:created xsi:type="dcterms:W3CDTF">2021-09-24T14:48:00Z</dcterms:created>
  <dcterms:modified xsi:type="dcterms:W3CDTF">2021-09-24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